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7201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3302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aa7437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32c33d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09:35:39Z</dcterms:created>
  <dcterms:modified xsi:type="dcterms:W3CDTF">2022-05-08T09:35:39Z</dcterms:modified>
</cp:coreProperties>
</file>